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Bilkent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00287D0D" w14:textId="2C521A37" w:rsidR="00140BD9" w:rsidRDefault="00140BD9" w:rsidP="00140BD9">
      <w:pPr>
        <w:spacing w:after="240" w:line="360" w:lineRule="auto"/>
        <w:rPr>
          <w:rFonts w:ascii="Times New Roman" w:eastAsia="Times New Roman" w:hAnsi="Times New Roman" w:cs="Times New Roman"/>
          <w:sz w:val="24"/>
          <w:szCs w:val="24"/>
        </w:rPr>
      </w:pPr>
    </w:p>
    <w:p w14:paraId="64C47630" w14:textId="77777777" w:rsidR="00140BD9" w:rsidRDefault="00140BD9" w:rsidP="00140BD9">
      <w:pPr>
        <w:spacing w:after="240" w:line="360" w:lineRule="auto"/>
        <w:rPr>
          <w:rFonts w:ascii="Times New Roman" w:eastAsia="Times New Roman" w:hAnsi="Times New Roman" w:cs="Times New Roman"/>
          <w:sz w:val="24"/>
          <w:szCs w:val="24"/>
        </w:rPr>
      </w:pPr>
    </w:p>
    <w:p w14:paraId="1BC6C33B" w14:textId="333C67C1" w:rsidR="00140BD9" w:rsidRDefault="00140BD9" w:rsidP="00140BD9">
      <w:pPr>
        <w:spacing w:after="240" w:line="360" w:lineRule="auto"/>
        <w:rPr>
          <w:rFonts w:ascii="Times New Roman" w:eastAsia="Times New Roman" w:hAnsi="Times New Roman" w:cs="Times New Roman"/>
          <w:sz w:val="24"/>
          <w:szCs w:val="24"/>
        </w:rPr>
      </w:pP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ımca 21802271 Section-2</w:t>
      </w:r>
    </w:p>
    <w:p w14:paraId="35BFD84E"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BD9FCA2" w14:textId="77777777" w:rsidR="00140BD9" w:rsidRPr="00140BD9" w:rsidRDefault="00140BD9" w:rsidP="00140BD9">
      <w:pPr>
        <w:spacing w:after="24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sz w:val="24"/>
          <w:szCs w:val="24"/>
        </w:rPr>
        <w:br/>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07EC33A9" w14:textId="0C1F18AD" w:rsidR="00140BD9" w:rsidRPr="00140BD9" w:rsidRDefault="00140BD9" w:rsidP="00140BD9">
      <w:pPr>
        <w:spacing w:line="360" w:lineRule="auto"/>
        <w:rPr>
          <w:rFonts w:ascii="Times New Roman" w:eastAsia="Times New Roman" w:hAnsi="Times New Roman" w:cs="Times New Roman"/>
          <w:b/>
          <w:bCs/>
          <w:color w:val="000000"/>
          <w:sz w:val="28"/>
          <w:szCs w:val="28"/>
        </w:rPr>
      </w:pPr>
      <w:r w:rsidRPr="00140BD9">
        <w:rPr>
          <w:rFonts w:ascii="Times New Roman" w:eastAsia="Times New Roman" w:hAnsi="Times New Roman" w:cs="Times New Roman"/>
          <w:b/>
          <w:bCs/>
          <w:color w:val="000000"/>
          <w:sz w:val="28"/>
          <w:szCs w:val="28"/>
        </w:rPr>
        <w:t>1) Program Definition</w:t>
      </w:r>
    </w:p>
    <w:p w14:paraId="42E3C25C" w14:textId="607E6295"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program&gt; ::= &lt;statement_list&gt;</w:t>
      </w:r>
    </w:p>
    <w:p w14:paraId="36A40AAE"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statement_list&gt; ::= &lt;statement&gt;</w:t>
      </w:r>
    </w:p>
    <w:p w14:paraId="36106899" w14:textId="0A92FC59"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statement_list&gt; &lt;statement&gt;</w:t>
      </w:r>
    </w:p>
    <w:p w14:paraId="2E8973A0"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statement&gt; ::= COMMENT</w:t>
      </w:r>
    </w:p>
    <w:p w14:paraId="6A2583E2" w14:textId="2B9CBCE5"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lt;expression&gt;; </w:t>
      </w:r>
    </w:p>
    <w:p w14:paraId="3C416F3C" w14:textId="4670A481"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loop&gt;</w:t>
      </w:r>
    </w:p>
    <w:p w14:paraId="35552D7C" w14:textId="3EB4651F"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conditional&gt;</w:t>
      </w:r>
    </w:p>
    <w:p w14:paraId="733E15B2" w14:textId="26A08596"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lt;function_definition&gt;           </w:t>
      </w:r>
    </w:p>
    <w:p w14:paraId="2FD3507D"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void_return_statement&gt; ::= RETURN;</w:t>
      </w:r>
    </w:p>
    <w:p w14:paraId="6581D017" w14:textId="77318C3A"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turn_statement&gt; ::= RETURN &lt;expression&gt;;</w:t>
      </w:r>
    </w:p>
    <w:p w14:paraId="4018FBD1"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form&gt; ::= &lt;identifier&gt; &lt;form&gt; </w:t>
      </w:r>
    </w:p>
    <w:p w14:paraId="0F4AE7FF" w14:textId="26D480C4"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identifier&gt;</w:t>
      </w:r>
    </w:p>
    <w:p w14:paraId="47B2CE25"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char&gt; ::= &lt;letter&gt;</w:t>
      </w:r>
    </w:p>
    <w:p w14:paraId="2AA2D1D0" w14:textId="49E03D34"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digit&gt;</w:t>
      </w:r>
    </w:p>
    <w:p w14:paraId="4357EA4F"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letter&gt; ::= &lt;lowercase_letter&gt;</w:t>
      </w:r>
    </w:p>
    <w:p w14:paraId="7BFC3E8D" w14:textId="3A98DFCA"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uppercase_letter&gt;</w:t>
      </w:r>
    </w:p>
    <w:p w14:paraId="16F899B7"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lowercase_letter&gt; ::= a | b | c ... | z</w:t>
      </w:r>
    </w:p>
    <w:p w14:paraId="4B1F539F" w14:textId="1D7FD35A" w:rsid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uppercase_letter&gt; ::= A | B | C ... | Z</w:t>
      </w:r>
    </w:p>
    <w:p w14:paraId="4BDBD91E" w14:textId="77777777" w:rsidR="00140BD9" w:rsidRPr="00140BD9" w:rsidRDefault="00140BD9" w:rsidP="00140BD9">
      <w:pPr>
        <w:spacing w:line="276" w:lineRule="auto"/>
        <w:rPr>
          <w:rFonts w:ascii="Times New Roman" w:eastAsia="Times New Roman" w:hAnsi="Times New Roman" w:cs="Times New Roman"/>
          <w:color w:val="000000"/>
          <w:sz w:val="24"/>
          <w:szCs w:val="24"/>
        </w:rPr>
      </w:pPr>
    </w:p>
    <w:p w14:paraId="747F2D09" w14:textId="4C25414B"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2) Types and Constants</w:t>
      </w:r>
    </w:p>
    <w:p w14:paraId="7B4BEF91" w14:textId="4C46BB94"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digit&gt; ::= 0 | 1 | 2 | 3 | 4 | 5 | 6 | 7 | 8 | 9</w:t>
      </w:r>
    </w:p>
    <w:p w14:paraId="2B3282B7"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integer&gt; ::= &lt;sign&gt; &lt;int&gt; </w:t>
      </w:r>
    </w:p>
    <w:p w14:paraId="242E2D92" w14:textId="58645A0B"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int&gt;</w:t>
      </w:r>
    </w:p>
    <w:p w14:paraId="1A96EE91"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lastRenderedPageBreak/>
        <w:t xml:space="preserve">&lt;int&gt; ::= &lt;int&gt; &lt;digit&gt; </w:t>
      </w:r>
    </w:p>
    <w:p w14:paraId="750547FB" w14:textId="74082BB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digit&gt;</w:t>
      </w:r>
    </w:p>
    <w:p w14:paraId="66A76204"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float&gt; ::= &lt;sign&gt; &lt;fl&gt; </w:t>
      </w:r>
    </w:p>
    <w:p w14:paraId="3AD830A4" w14:textId="7A13ED0F"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fl&gt;     </w:t>
      </w:r>
    </w:p>
    <w:p w14:paraId="12CED015"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fl&gt; ::= &lt;int&gt; DOT &lt;int&gt; </w:t>
      </w:r>
    </w:p>
    <w:p w14:paraId="7097C458" w14:textId="7BE02B2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DOT &lt;int&gt;          </w:t>
      </w:r>
    </w:p>
    <w:p w14:paraId="05576087" w14:textId="61E46D0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boolean&gt; ::= TRUE | FALSE</w:t>
      </w:r>
    </w:p>
    <w:p w14:paraId="041EBF7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data_type&gt; ::= INT_TYPE</w:t>
      </w:r>
    </w:p>
    <w:p w14:paraId="2AA3CFFC" w14:textId="32DE16CD"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FLOAT_TYPE</w:t>
      </w:r>
    </w:p>
    <w:p w14:paraId="696EC046" w14:textId="760CB879"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CHAR_TYPE</w:t>
      </w:r>
    </w:p>
    <w:p w14:paraId="3969531D" w14:textId="2DC0A5D5"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BOOLEAN_TYPE</w:t>
      </w:r>
    </w:p>
    <w:p w14:paraId="18A649F1"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identifier&gt; ::= &lt;letter&gt; </w:t>
      </w:r>
    </w:p>
    <w:p w14:paraId="49F770B4" w14:textId="4EE110EE" w:rsid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identifier&gt; &lt;char&gt;</w:t>
      </w:r>
    </w:p>
    <w:p w14:paraId="2B5362B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p>
    <w:p w14:paraId="35F55C27" w14:textId="38FDC6D1"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3) Loop Definition</w:t>
      </w:r>
    </w:p>
    <w:p w14:paraId="20DD22CE"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loop&gt; ::= &lt;while_loop&gt; </w:t>
      </w:r>
    </w:p>
    <w:p w14:paraId="61B10F72" w14:textId="32C4918E"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for_loop&gt;</w:t>
      </w:r>
    </w:p>
    <w:p w14:paraId="60AA6E9D"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while_loop&gt; ::= WHILE LP &lt;logical_expression&gt; RP LCB &lt;statement_list&gt; RCB</w:t>
      </w:r>
    </w:p>
    <w:p w14:paraId="056273F3"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or_loop&gt; ::= FOR LP &lt;for_loop_expression&gt; RP LCB &lt;statement_list&gt; RCB</w:t>
      </w:r>
    </w:p>
    <w:p w14:paraId="2D06EED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or_loop_expression&gt; ::= &lt;expression&gt; ; &lt;boolean&gt;; &lt;expression&gt;</w:t>
      </w:r>
    </w:p>
    <w:p w14:paraId="7E06A053" w14:textId="77777777" w:rsidR="00140BD9" w:rsidRPr="00140BD9" w:rsidRDefault="00140BD9" w:rsidP="00140BD9">
      <w:pPr>
        <w:spacing w:line="360" w:lineRule="auto"/>
        <w:rPr>
          <w:rFonts w:ascii="Times New Roman" w:eastAsia="Times New Roman" w:hAnsi="Times New Roman" w:cs="Times New Roman"/>
          <w:color w:val="000000"/>
          <w:sz w:val="24"/>
          <w:szCs w:val="24"/>
        </w:rPr>
      </w:pPr>
    </w:p>
    <w:p w14:paraId="2E39E66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p>
    <w:p w14:paraId="38704A14" w14:textId="7E489039"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lastRenderedPageBreak/>
        <w:t>4) Conditional Definition</w:t>
      </w:r>
    </w:p>
    <w:p w14:paraId="46D6C033"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conditional&gt; ::= &lt;if&gt;</w:t>
      </w:r>
    </w:p>
    <w:p w14:paraId="379843B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if&gt; ::= IF LP &lt;logical_expression&gt; RP LCB &lt;statement_list&gt; RCB &lt;else&gt; </w:t>
      </w:r>
    </w:p>
    <w:p w14:paraId="676984A3" w14:textId="437DBE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IF LP &lt;logical_expression&gt; RP LCB &lt;statement_list&gt; RCB</w:t>
      </w:r>
    </w:p>
    <w:p w14:paraId="68DC5953" w14:textId="73415F25" w:rsidR="00971296"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lse&gt; ::= ELSE LCB &lt;statement_list&gt; RCB</w:t>
      </w:r>
    </w:p>
    <w:p w14:paraId="2DEBF1A6" w14:textId="77777777" w:rsidR="00971296" w:rsidRPr="00140BD9" w:rsidRDefault="00971296" w:rsidP="00140BD9">
      <w:pPr>
        <w:spacing w:line="360" w:lineRule="auto"/>
        <w:rPr>
          <w:rFonts w:ascii="Times New Roman" w:eastAsia="Times New Roman" w:hAnsi="Times New Roman" w:cs="Times New Roman"/>
          <w:color w:val="000000"/>
          <w:sz w:val="24"/>
          <w:szCs w:val="24"/>
        </w:rPr>
      </w:pPr>
    </w:p>
    <w:p w14:paraId="3DF4CA64" w14:textId="685BBD69"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5) Expressions</w:t>
      </w:r>
    </w:p>
    <w:p w14:paraId="730542A8"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xpression&gt; ::= &lt;expr&gt; PLUS &lt;expression2&gt;</w:t>
      </w:r>
    </w:p>
    <w:p w14:paraId="2BDB0930" w14:textId="49D43BCE"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ession&gt; MINUS &lt;expression2&gt;</w:t>
      </w:r>
    </w:p>
    <w:p w14:paraId="465B8892" w14:textId="23D2EF59"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ession2&gt;</w:t>
      </w:r>
    </w:p>
    <w:p w14:paraId="4093123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xpression2&gt; ::= &lt;expression2&gt; MULTIPLICATION &lt;expression3&gt;</w:t>
      </w:r>
    </w:p>
    <w:p w14:paraId="652FC01E" w14:textId="558A6932"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ession2&gt; DIVISION &lt;expression3&gt;</w:t>
      </w:r>
    </w:p>
    <w:p w14:paraId="7B9224FA" w14:textId="1D0625C0"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ession3&gt;</w:t>
      </w:r>
    </w:p>
    <w:p w14:paraId="30A18BA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xpression3&gt; ::= &lt;expression4&gt; EXPONENTIATION &lt;expression3&gt;</w:t>
      </w:r>
    </w:p>
    <w:p w14:paraId="11FE5195" w14:textId="23800D01"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ession4&gt;</w:t>
      </w:r>
    </w:p>
    <w:p w14:paraId="648C8E3A"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xpression4&gt; ::= LP &lt;expression&gt; RP</w:t>
      </w:r>
    </w:p>
    <w:p w14:paraId="7F3943BF" w14:textId="056699B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gt;</w:t>
      </w:r>
    </w:p>
    <w:p w14:paraId="4FB8C00C" w14:textId="4637F12D"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identifier&gt;</w:t>
      </w:r>
    </w:p>
    <w:p w14:paraId="7DAC764E" w14:textId="3B57173C"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xpr&gt; ::= &lt;int</w:t>
      </w:r>
      <w:r w:rsidR="00971296">
        <w:rPr>
          <w:rFonts w:ascii="Times New Roman" w:eastAsia="Times New Roman" w:hAnsi="Times New Roman" w:cs="Times New Roman"/>
          <w:color w:val="000000"/>
          <w:sz w:val="24"/>
          <w:szCs w:val="24"/>
        </w:rPr>
        <w:t>eger</w:t>
      </w:r>
      <w:r w:rsidRPr="00140BD9">
        <w:rPr>
          <w:rFonts w:ascii="Times New Roman" w:eastAsia="Times New Roman" w:hAnsi="Times New Roman" w:cs="Times New Roman"/>
          <w:color w:val="000000"/>
          <w:sz w:val="24"/>
          <w:szCs w:val="24"/>
        </w:rPr>
        <w:t xml:space="preserve">&gt; </w:t>
      </w:r>
    </w:p>
    <w:p w14:paraId="5C438865" w14:textId="225D22C5"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float&gt; </w:t>
      </w:r>
    </w:p>
    <w:p w14:paraId="25D4607C" w14:textId="71AD7169"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function_expression&gt; </w:t>
      </w:r>
    </w:p>
    <w:p w14:paraId="3E6D8D8F" w14:textId="4FA233A9"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logical_expression&gt; </w:t>
      </w:r>
    </w:p>
    <w:p w14:paraId="73AEC9F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lastRenderedPageBreak/>
        <w:t>&lt;function_expression&gt; ::= &lt;identifier&gt; LP &lt;argument_list&gt; RP</w:t>
      </w:r>
    </w:p>
    <w:p w14:paraId="1386D13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logical_expression&gt; ::= &lt;boolean&gt; </w:t>
      </w:r>
    </w:p>
    <w:p w14:paraId="4112D797" w14:textId="77777777" w:rsidR="00971296"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integer&gt; | &lt;float&gt; | &lt;identifier&gt;)</w:t>
      </w:r>
    </w:p>
    <w:p w14:paraId="3613EACA" w14:textId="78646A59" w:rsidR="00140BD9" w:rsidRPr="00140BD9" w:rsidRDefault="00971296" w:rsidP="00971296">
      <w:pPr>
        <w:spacing w:line="36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 xml:space="preserve">(GREATER_THAN | SMALLER_THAN | GREATER_OR_EQUAL | </w:t>
      </w:r>
      <w:r>
        <w:rPr>
          <w:rFonts w:ascii="Times New Roman" w:eastAsia="Times New Roman" w:hAnsi="Times New Roman" w:cs="Times New Roman"/>
          <w:color w:val="000000"/>
          <w:sz w:val="24"/>
          <w:szCs w:val="24"/>
        </w:rPr>
        <w:t xml:space="preserve">                                                                               S</w:t>
      </w:r>
      <w:r w:rsidR="00140BD9" w:rsidRPr="00140BD9">
        <w:rPr>
          <w:rFonts w:ascii="Times New Roman" w:eastAsia="Times New Roman" w:hAnsi="Times New Roman" w:cs="Times New Roman"/>
          <w:color w:val="000000"/>
          <w:sz w:val="24"/>
          <w:szCs w:val="24"/>
        </w:rPr>
        <w:t>MALLER_OR_EQUAL)</w:t>
      </w: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lt;integer&gt; | &lt;float&gt; | &lt;identifier&gt;)</w:t>
      </w:r>
    </w:p>
    <w:p w14:paraId="352324BF" w14:textId="45F55762"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logical_expression&gt; AND &lt;logical_expression&gt;</w:t>
      </w:r>
    </w:p>
    <w:p w14:paraId="2045734E" w14:textId="5183442A"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logical_expression&gt; OR &lt;logical_expression&gt;</w:t>
      </w:r>
    </w:p>
    <w:p w14:paraId="2365287E" w14:textId="1DD9756F"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logical_expression&gt; EQUAL &lt;logical_expression&gt;</w:t>
      </w:r>
    </w:p>
    <w:p w14:paraId="7787E793" w14:textId="186AF5BB"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logical_expression&gt; NOT_EQUAL &lt;logical_expression&gt;</w:t>
      </w:r>
    </w:p>
    <w:p w14:paraId="2EB19DE4" w14:textId="3F50C38E"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unction_call&gt; ::= &lt;function_expression&gt;;</w:t>
      </w:r>
    </w:p>
    <w:p w14:paraId="2B1AEEDF" w14:textId="39C8CE82" w:rsid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assignment&gt; ::= &lt;identifier&gt; ASSIGNMENT_OPERATOR &lt;expression&gt;</w:t>
      </w:r>
    </w:p>
    <w:p w14:paraId="67A73720" w14:textId="77777777" w:rsidR="00971296" w:rsidRPr="00140BD9" w:rsidRDefault="00971296" w:rsidP="00140BD9">
      <w:pPr>
        <w:spacing w:line="360" w:lineRule="auto"/>
        <w:rPr>
          <w:rFonts w:ascii="Times New Roman" w:eastAsia="Times New Roman" w:hAnsi="Times New Roman" w:cs="Times New Roman"/>
          <w:color w:val="000000"/>
          <w:sz w:val="24"/>
          <w:szCs w:val="24"/>
        </w:rPr>
      </w:pPr>
    </w:p>
    <w:p w14:paraId="2018269C" w14:textId="14FAC807"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6) Function Definition</w:t>
      </w:r>
    </w:p>
    <w:p w14:paraId="598DED29"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unction_def&gt; ::= &lt;void_with_return&gt;</w:t>
      </w:r>
    </w:p>
    <w:p w14:paraId="34D02A77" w14:textId="03903B2F"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void_without_return&gt;</w:t>
      </w:r>
    </w:p>
    <w:p w14:paraId="30F9F8A3" w14:textId="12711BD0"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non_void_func_def&gt;</w:t>
      </w:r>
    </w:p>
    <w:p w14:paraId="0942E4F8" w14:textId="7A7EA536"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lt;only_return_func_def&gt;  </w:t>
      </w:r>
    </w:p>
    <w:p w14:paraId="20FCDD69" w14:textId="77777777" w:rsidR="00971296" w:rsidRDefault="00140BD9" w:rsidP="00971296">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void_with_return&gt; ::= VOID_TYPE &lt;identifier&gt; LP &lt;argument_list&gt; RP LCB </w:t>
      </w:r>
      <w:r w:rsidR="00971296">
        <w:rPr>
          <w:rFonts w:ascii="Times New Roman" w:eastAsia="Times New Roman" w:hAnsi="Times New Roman" w:cs="Times New Roman"/>
          <w:color w:val="000000"/>
          <w:sz w:val="24"/>
          <w:szCs w:val="24"/>
        </w:rPr>
        <w:t xml:space="preserve">    </w:t>
      </w:r>
    </w:p>
    <w:p w14:paraId="6656A56E" w14:textId="72C75E9A" w:rsidR="00140BD9" w:rsidRPr="00140BD9" w:rsidRDefault="00971296" w:rsidP="009712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lt;statement_list&gt; &lt;void_return_statement&gt; RCB</w:t>
      </w:r>
    </w:p>
    <w:p w14:paraId="7DDD36CF" w14:textId="77777777" w:rsidR="00971296"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void_without_return&gt; ::= VOID_TYPE &lt;identifier&gt; LP &lt;argument_list&gt; RP LCB </w:t>
      </w:r>
      <w:r w:rsidR="00971296">
        <w:rPr>
          <w:rFonts w:ascii="Times New Roman" w:eastAsia="Times New Roman" w:hAnsi="Times New Roman" w:cs="Times New Roman"/>
          <w:color w:val="000000"/>
          <w:sz w:val="24"/>
          <w:szCs w:val="24"/>
        </w:rPr>
        <w:t xml:space="preserve"> </w:t>
      </w:r>
    </w:p>
    <w:p w14:paraId="4016FC55" w14:textId="7CB23083" w:rsidR="00140BD9" w:rsidRPr="00140BD9" w:rsidRDefault="00971296" w:rsidP="00140BD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lt;statement_list&gt; RCB</w:t>
      </w:r>
    </w:p>
    <w:p w14:paraId="66EB67B7" w14:textId="77777777" w:rsidR="00971296"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non_void_func_def&gt; ::= &lt;data_type&gt; &lt;identifier&gt; LP &lt;argument_list&gt; RP LCB </w:t>
      </w:r>
      <w:r w:rsidR="00971296">
        <w:rPr>
          <w:rFonts w:ascii="Times New Roman" w:eastAsia="Times New Roman" w:hAnsi="Times New Roman" w:cs="Times New Roman"/>
          <w:color w:val="000000"/>
          <w:sz w:val="24"/>
          <w:szCs w:val="24"/>
        </w:rPr>
        <w:t xml:space="preserve"> </w:t>
      </w:r>
    </w:p>
    <w:p w14:paraId="6BD268F9" w14:textId="0211FEE3" w:rsidR="00971296" w:rsidRPr="00140BD9" w:rsidRDefault="00971296" w:rsidP="00140BD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lt;statement_list&gt; &lt;return_statement&gt; RCB</w:t>
      </w:r>
    </w:p>
    <w:p w14:paraId="2BF4F043" w14:textId="77777777" w:rsidR="00971296"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lastRenderedPageBreak/>
        <w:t xml:space="preserve">&lt;only_return_func_def&gt; ::= &lt;data_type&gt; &lt;identifier&gt; LP &lt;argument_list&gt; RP LCB </w:t>
      </w:r>
    </w:p>
    <w:p w14:paraId="7056355D" w14:textId="70F6CF05" w:rsidR="00140BD9" w:rsidRPr="00140BD9" w:rsidRDefault="00971296" w:rsidP="00971296">
      <w:pPr>
        <w:spacing w:line="36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lt;return_statement&gt; RCB</w:t>
      </w:r>
    </w:p>
    <w:p w14:paraId="364A18F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argument&gt; ::= &lt;integer&gt; </w:t>
      </w:r>
    </w:p>
    <w:p w14:paraId="53AB753F" w14:textId="67734834"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float&gt;</w:t>
      </w:r>
    </w:p>
    <w:p w14:paraId="73BDC55B" w14:textId="059889E0"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char&gt;</w:t>
      </w:r>
    </w:p>
    <w:p w14:paraId="52491B3C" w14:textId="7A585919"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boolean&gt;</w:t>
      </w:r>
    </w:p>
    <w:p w14:paraId="59A6AB48" w14:textId="72F0BF14"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identifier&gt;</w:t>
      </w:r>
    </w:p>
    <w:p w14:paraId="7A5E5F12" w14:textId="68D816BD"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function_expression&gt;</w:t>
      </w:r>
    </w:p>
    <w:p w14:paraId="1172415C"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argument_list&gt; ::= &lt;argument&gt;, &lt;argument_list&gt; </w:t>
      </w:r>
    </w:p>
    <w:p w14:paraId="674217CC" w14:textId="1FF485F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argument&gt; </w:t>
      </w:r>
    </w:p>
    <w:p w14:paraId="42ECA77D" w14:textId="249F562B" w:rsid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empty</w:t>
      </w:r>
    </w:p>
    <w:p w14:paraId="0FB986FE" w14:textId="77777777" w:rsidR="00971296" w:rsidRPr="00140BD9" w:rsidRDefault="00971296" w:rsidP="00140BD9">
      <w:pPr>
        <w:spacing w:line="360" w:lineRule="auto"/>
        <w:rPr>
          <w:rFonts w:ascii="Times New Roman" w:eastAsia="Times New Roman" w:hAnsi="Times New Roman" w:cs="Times New Roman"/>
          <w:color w:val="000000"/>
          <w:sz w:val="24"/>
          <w:szCs w:val="24"/>
        </w:rPr>
      </w:pPr>
    </w:p>
    <w:p w14:paraId="0400CF52" w14:textId="5B7C69CE"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7) Input Output Definition</w:t>
      </w:r>
    </w:p>
    <w:p w14:paraId="2E1E257A"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input_statement&gt; ::= SCAN LP &lt;expression&gt; RP;</w:t>
      </w:r>
    </w:p>
    <w:p w14:paraId="559084F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output_statement&gt; ::= PRINT LP &lt;expression&gt; RP;</w:t>
      </w:r>
    </w:p>
    <w:p w14:paraId="6F982FBA" w14:textId="77777777" w:rsidR="00140BD9" w:rsidRPr="00140BD9" w:rsidRDefault="00140BD9" w:rsidP="00140BD9">
      <w:pPr>
        <w:spacing w:line="360" w:lineRule="auto"/>
        <w:rPr>
          <w:rFonts w:ascii="Times New Roman" w:eastAsia="Times New Roman" w:hAnsi="Times New Roman" w:cs="Times New Roman"/>
          <w:color w:val="000000"/>
          <w:sz w:val="24"/>
          <w:szCs w:val="24"/>
        </w:rPr>
      </w:pPr>
    </w:p>
    <w:p w14:paraId="1372F182" w14:textId="545AC8B6"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 xml:space="preserve">8) Drone Functions </w:t>
      </w:r>
    </w:p>
    <w:p w14:paraId="3BA7C884"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ad_inclination_function&gt; ::= READ_INCLINATION LP RP;</w:t>
      </w:r>
    </w:p>
    <w:p w14:paraId="2EC443F3"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ad_altitude_function&gt; ::= READ_ALTITUDE LP RP;</w:t>
      </w:r>
    </w:p>
    <w:p w14:paraId="3A6F8C82"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ad_temperature_function&gt; ::= READ_TEMPERATURE LP RP;</w:t>
      </w:r>
    </w:p>
    <w:p w14:paraId="646E18C9"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ad_acceleration_function&gt; ::= READ_ACCELERATION LP RP;</w:t>
      </w:r>
    </w:p>
    <w:p w14:paraId="6EB9D4B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set_camera_state_function&gt; ::= SET_CAMERA_STATE LP &lt;boolean&gt; RP;</w:t>
      </w:r>
    </w:p>
    <w:p w14:paraId="6A239BA5"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lastRenderedPageBreak/>
        <w:t>&lt;take_picture_function&gt; ::= TAKE_PICTURE LP RP;</w:t>
      </w:r>
    </w:p>
    <w:p w14:paraId="7316F74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ad_timestamp_function&gt; ::= READ_TIMESTAMP LP RP;</w:t>
      </w:r>
    </w:p>
    <w:p w14:paraId="531A80E4"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connect_to_computer_function&gt; ::= CONNECT_TO_COMPUTER LP RP;</w:t>
      </w:r>
    </w:p>
    <w:p w14:paraId="4951C11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p>
    <w:p w14:paraId="217A6487" w14:textId="0C20F818"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 xml:space="preserve">9) Our </w:t>
      </w:r>
      <w:r w:rsidR="001717DD">
        <w:rPr>
          <w:rFonts w:ascii="Times New Roman" w:eastAsia="Times New Roman" w:hAnsi="Times New Roman" w:cs="Times New Roman"/>
          <w:b/>
          <w:bCs/>
          <w:color w:val="000000"/>
          <w:sz w:val="28"/>
          <w:szCs w:val="28"/>
        </w:rPr>
        <w:t>Extra</w:t>
      </w:r>
      <w:r w:rsidRPr="00971296">
        <w:rPr>
          <w:rFonts w:ascii="Times New Roman" w:eastAsia="Times New Roman" w:hAnsi="Times New Roman" w:cs="Times New Roman"/>
          <w:b/>
          <w:bCs/>
          <w:color w:val="000000"/>
          <w:sz w:val="28"/>
          <w:szCs w:val="28"/>
        </w:rPr>
        <w:t xml:space="preserve"> Functions</w:t>
      </w:r>
    </w:p>
    <w:p w14:paraId="6F6F5818"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do_flip_function&gt; ::= DO_FLIP LP &lt;char&gt; RP;</w:t>
      </w:r>
    </w:p>
    <w:p w14:paraId="1D9394B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takeoff_function&gt; ::= TAKEOFF LP RP;</w:t>
      </w:r>
    </w:p>
    <w:p w14:paraId="41BE18F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land_function&gt; ::= LAND LP RP;</w:t>
      </w:r>
    </w:p>
    <w:p w14:paraId="34D06A5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mergency_function&gt; ::= EMERGENCY LP &lt;boolean&gt; RP;</w:t>
      </w:r>
    </w:p>
    <w:p w14:paraId="3A8C3E55"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up_function&gt; ::= UP LP (&lt;integer&gt; | &lt;float&gt;);</w:t>
      </w:r>
    </w:p>
    <w:p w14:paraId="31401B98"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down_function&gt; ::= DOWN LP (&lt;integer&gt; | &lt;float&gt;) RP;</w:t>
      </w:r>
    </w:p>
    <w:p w14:paraId="036F727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ight_function&gt; ::= RIGHT LP (&lt;integer&gt; | &lt;float&gt;) RP;</w:t>
      </w:r>
    </w:p>
    <w:p w14:paraId="6586BCFB"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left_function&gt; ::= LEFT LP (&lt;integer&gt; | &lt;float&gt;) RP;</w:t>
      </w:r>
    </w:p>
    <w:p w14:paraId="7D0CD82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orward_function&gt; ::= FORWARD LP (&lt;integer&gt; | &lt;float&gt;) RP;</w:t>
      </w:r>
    </w:p>
    <w:p w14:paraId="70CD2A61"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backward_function&gt; ::= BACKWARD LP (&lt;integer&gt; | &lt;float&gt;) RP;</w:t>
      </w:r>
    </w:p>
    <w:p w14:paraId="09DFBFC1"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otate_clockwise_function&gt; ::= ROTATE_CLOCKWISE LP &lt;boolean&gt;, &lt;integer&gt; RP;</w:t>
      </w:r>
    </w:p>
    <w:p w14:paraId="67CC13F8"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set_speed_function&gt; ::= SET_SPEED LP (&lt;integer&gt; | &lt;float&gt;) RP;</w:t>
      </w:r>
    </w:p>
    <w:p w14:paraId="1B270E87"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get_speed_function&gt; ::= GET_SPEED LP RP;</w:t>
      </w:r>
    </w:p>
    <w:p w14:paraId="0F22694D" w14:textId="44650711" w:rsidR="00DE5A94" w:rsidRPr="00140BD9" w:rsidRDefault="00140BD9" w:rsidP="00140BD9">
      <w:pPr>
        <w:spacing w:line="360" w:lineRule="auto"/>
        <w:rPr>
          <w:rFonts w:ascii="Times New Roman" w:hAnsi="Times New Roman" w:cs="Times New Roman"/>
          <w:sz w:val="24"/>
          <w:szCs w:val="24"/>
        </w:rPr>
      </w:pPr>
      <w:r w:rsidRPr="00140BD9">
        <w:rPr>
          <w:rFonts w:ascii="Times New Roman" w:eastAsia="Times New Roman" w:hAnsi="Times New Roman" w:cs="Times New Roman"/>
          <w:color w:val="000000"/>
          <w:sz w:val="24"/>
          <w:szCs w:val="24"/>
        </w:rPr>
        <w:t>&lt;get_battery_function&gt; ::= GET_BATTERY LP RP;</w:t>
      </w:r>
    </w:p>
    <w:p w14:paraId="63F1E5E7" w14:textId="520DC17C" w:rsidR="00140BD9" w:rsidRDefault="00140BD9" w:rsidP="00140BD9">
      <w:pPr>
        <w:spacing w:line="360" w:lineRule="auto"/>
      </w:pPr>
    </w:p>
    <w:p w14:paraId="16488CAF" w14:textId="7849DF73" w:rsidR="00140BD9" w:rsidRDefault="00140BD9" w:rsidP="00140BD9">
      <w:pPr>
        <w:spacing w:line="360" w:lineRule="auto"/>
      </w:pPr>
    </w:p>
    <w:p w14:paraId="27DFA8E8" w14:textId="77777777" w:rsidR="00CF659F" w:rsidRDefault="00CF659F" w:rsidP="00140BD9">
      <w:pPr>
        <w:spacing w:after="0" w:line="360" w:lineRule="auto"/>
        <w:rPr>
          <w:rFonts w:ascii="Times New Roman" w:eastAsia="Times New Roman" w:hAnsi="Times New Roman" w:cs="Times New Roman"/>
          <w:b/>
          <w:bCs/>
          <w:color w:val="FF0000"/>
          <w:sz w:val="32"/>
          <w:szCs w:val="32"/>
        </w:rPr>
      </w:pPr>
    </w:p>
    <w:p w14:paraId="30A8AC68" w14:textId="52E7F645"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b/>
          <w:bCs/>
          <w:sz w:val="32"/>
          <w:szCs w:val="32"/>
        </w:rPr>
        <w:lastRenderedPageBreak/>
        <w:t>Explanation of the RUNE Language Constructs</w:t>
      </w:r>
    </w:p>
    <w:p w14:paraId="51EAE21B"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3AF0F4DC" w14:textId="63EA23CA" w:rsidR="00140BD9" w:rsidRPr="00140BD9" w:rsidRDefault="00140BD9" w:rsidP="00140BD9">
      <w:pPr>
        <w:spacing w:after="0" w:line="360" w:lineRule="auto"/>
        <w:rPr>
          <w:rFonts w:ascii="Times New Roman" w:eastAsia="Times New Roman" w:hAnsi="Times New Roman" w:cs="Times New Roman"/>
          <w:sz w:val="28"/>
          <w:szCs w:val="28"/>
        </w:rPr>
      </w:pPr>
      <w:r w:rsidRPr="00140BD9">
        <w:rPr>
          <w:rFonts w:ascii="Times New Roman" w:eastAsia="Times New Roman" w:hAnsi="Times New Roman" w:cs="Times New Roman"/>
          <w:b/>
          <w:bCs/>
          <w:sz w:val="28"/>
          <w:szCs w:val="28"/>
        </w:rPr>
        <w:t>T</w:t>
      </w:r>
      <w:r w:rsidR="00971296" w:rsidRPr="00A458F9">
        <w:rPr>
          <w:rFonts w:ascii="Times New Roman" w:eastAsia="Times New Roman" w:hAnsi="Times New Roman" w:cs="Times New Roman"/>
          <w:b/>
          <w:bCs/>
          <w:sz w:val="28"/>
          <w:szCs w:val="28"/>
        </w:rPr>
        <w:t>ypes</w:t>
      </w:r>
    </w:p>
    <w:p w14:paraId="48EE6799"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7D0943F3"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 RUNE, there are 4 data types, which are the following: int, float, boolean, and char.  </w:t>
      </w:r>
    </w:p>
    <w:p w14:paraId="6780CCA4"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5337AA16" w14:textId="0E73C98F" w:rsidR="00140BD9" w:rsidRPr="00140BD9" w:rsidRDefault="00971296" w:rsidP="00140BD9">
      <w:pPr>
        <w:spacing w:after="0" w:line="360" w:lineRule="auto"/>
        <w:rPr>
          <w:rFonts w:ascii="Times New Roman" w:eastAsia="Times New Roman" w:hAnsi="Times New Roman" w:cs="Times New Roman"/>
          <w:sz w:val="28"/>
          <w:szCs w:val="28"/>
        </w:rPr>
      </w:pPr>
      <w:r w:rsidRPr="00A458F9">
        <w:rPr>
          <w:rFonts w:ascii="Times New Roman" w:eastAsia="Times New Roman" w:hAnsi="Times New Roman" w:cs="Times New Roman"/>
          <w:b/>
          <w:bCs/>
          <w:sz w:val="28"/>
          <w:szCs w:val="28"/>
        </w:rPr>
        <w:t>Symbols</w:t>
      </w:r>
    </w:p>
    <w:p w14:paraId="1984E729"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1AA4C938"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b/>
          <w:bCs/>
          <w:sz w:val="24"/>
          <w:szCs w:val="24"/>
        </w:rPr>
        <w:t>Assignment Operator (&lt;-):</w:t>
      </w:r>
    </w:p>
    <w:p w14:paraId="3EC81B19"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p>
    <w:p w14:paraId="1DC458F0"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a &lt;- 5;</w:t>
      </w:r>
    </w:p>
    <w:p w14:paraId="1094B44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 the example above, 5 is assigned to the variable a.     </w:t>
      </w:r>
    </w:p>
    <w:p w14:paraId="33D4A70A"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0018FAA9"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b/>
          <w:bCs/>
          <w:sz w:val="24"/>
          <w:szCs w:val="24"/>
        </w:rPr>
        <w:t>Comment ($):</w:t>
      </w:r>
    </w:p>
    <w:p w14:paraId="5954D892"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instance;</w:t>
      </w:r>
    </w:p>
    <w:p w14:paraId="27053534"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 This is an example comment. $</w:t>
      </w:r>
    </w:p>
    <w:p w14:paraId="0DD6DD0B"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06EA979C"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b/>
          <w:bCs/>
          <w:sz w:val="24"/>
          <w:szCs w:val="24"/>
        </w:rPr>
        <w:t>Exponentiation Operator (**):</w:t>
      </w:r>
    </w:p>
    <w:p w14:paraId="70C70061"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Exponentiation operation will be implemented, just like in Python language.</w:t>
      </w:r>
    </w:p>
    <w:p w14:paraId="1D6678BC"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An example of its usage would be as follows:</w:t>
      </w:r>
    </w:p>
    <w:p w14:paraId="7F32828F"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a &lt;- 2**3;</w:t>
      </w:r>
    </w:p>
    <w:p w14:paraId="4FC7A5FA" w14:textId="1A57C105"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xml:space="preserve">In this </w:t>
      </w:r>
      <w:r w:rsidR="008C27A6" w:rsidRPr="00140BD9">
        <w:rPr>
          <w:rFonts w:ascii="Times New Roman" w:eastAsia="Times New Roman" w:hAnsi="Times New Roman" w:cs="Times New Roman"/>
          <w:color w:val="0E101A"/>
          <w:sz w:val="24"/>
          <w:szCs w:val="24"/>
        </w:rPr>
        <w:t>example,</w:t>
      </w:r>
      <w:r w:rsidRPr="00140BD9">
        <w:rPr>
          <w:rFonts w:ascii="Times New Roman" w:eastAsia="Times New Roman" w:hAnsi="Times New Roman" w:cs="Times New Roman"/>
          <w:color w:val="0E101A"/>
          <w:sz w:val="24"/>
          <w:szCs w:val="24"/>
        </w:rPr>
        <w:t xml:space="preserve"> 2 to the power of 3, which is equal to 8, is assigned to the variable a. </w:t>
      </w:r>
    </w:p>
    <w:p w14:paraId="393755BE"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1AE11F69"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lastRenderedPageBreak/>
        <w:t>In RUNE, the exponentiation operator is right-associative. An example statement is as follows:</w:t>
      </w:r>
    </w:p>
    <w:p w14:paraId="497EBA43"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a &lt;- 2**3**2</w:t>
      </w:r>
    </w:p>
    <w:p w14:paraId="4A17EB25" w14:textId="782F3316" w:rsid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xml:space="preserve">In this </w:t>
      </w:r>
      <w:r w:rsidR="008C27A6" w:rsidRPr="00140BD9">
        <w:rPr>
          <w:rFonts w:ascii="Times New Roman" w:eastAsia="Times New Roman" w:hAnsi="Times New Roman" w:cs="Times New Roman"/>
          <w:color w:val="0E101A"/>
          <w:sz w:val="24"/>
          <w:szCs w:val="24"/>
        </w:rPr>
        <w:t>example,</w:t>
      </w:r>
      <w:r w:rsidRPr="00140BD9">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1673CF4E" w14:textId="77777777" w:rsidR="00971296" w:rsidRPr="00140BD9" w:rsidRDefault="00971296" w:rsidP="00140BD9">
      <w:pPr>
        <w:spacing w:after="0" w:line="360" w:lineRule="auto"/>
        <w:rPr>
          <w:rFonts w:ascii="Times New Roman" w:eastAsia="Times New Roman" w:hAnsi="Times New Roman" w:cs="Times New Roman"/>
          <w:sz w:val="24"/>
          <w:szCs w:val="24"/>
        </w:rPr>
      </w:pPr>
    </w:p>
    <w:p w14:paraId="55333987" w14:textId="09251FE8"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Program Definitions</w:t>
      </w:r>
    </w:p>
    <w:p w14:paraId="2932CB9B"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1CB9D1CD"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1B04F1AE" w14:textId="336F73B3"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Loop Definitions</w:t>
      </w:r>
    </w:p>
    <w:p w14:paraId="27B867B2"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have two loop types in RUNE: while loop and for loop. Even though the syntax is similar to the syntax of C language, the statements inside a for or while block must be enclosed between curly brackets regardless of the number of statements. Example usage of those loops is as follows:</w:t>
      </w:r>
    </w:p>
    <w:p w14:paraId="686ED614"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7F17A2DD"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hile( height &lt; 30 ){</w:t>
      </w:r>
    </w:p>
    <w:p w14:paraId="48D0042D" w14:textId="3E8D537B" w:rsidR="00140BD9" w:rsidRPr="00140BD9" w:rsidRDefault="008C27A6" w:rsidP="00140BD9">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140BD9" w:rsidRPr="00140BD9">
        <w:rPr>
          <w:rFonts w:ascii="Times New Roman" w:eastAsia="Times New Roman" w:hAnsi="Times New Roman" w:cs="Times New Roman"/>
          <w:color w:val="0E101A"/>
          <w:sz w:val="24"/>
          <w:szCs w:val="24"/>
        </w:rPr>
        <w:t>height &lt;- height + 1;</w:t>
      </w:r>
    </w:p>
    <w:p w14:paraId="6F3D10FB"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w:t>
      </w:r>
    </w:p>
    <w:p w14:paraId="14C156D6"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582D07B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or( int i &lt;- 0; i &lt; 5; i &lt;- i + 1){</w:t>
      </w:r>
    </w:p>
    <w:p w14:paraId="528DC541"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doFlip(‘r’);</w:t>
      </w:r>
    </w:p>
    <w:p w14:paraId="23D53D49"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t>
      </w:r>
    </w:p>
    <w:p w14:paraId="469CD7DC"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0A11F18F"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implemented for loop as well as while loop to offer the choice of writing more functional counting loops when the user wishes to. Hence, increasing the expressivity of the language.</w:t>
      </w:r>
    </w:p>
    <w:p w14:paraId="6D6CBE3B"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7F4D1834" w14:textId="77777777" w:rsidR="00971296" w:rsidRDefault="00971296" w:rsidP="00140BD9">
      <w:pPr>
        <w:spacing w:after="0" w:line="360" w:lineRule="auto"/>
        <w:rPr>
          <w:rFonts w:ascii="Times New Roman" w:eastAsia="Times New Roman" w:hAnsi="Times New Roman" w:cs="Times New Roman"/>
          <w:b/>
          <w:bCs/>
          <w:color w:val="0E101A"/>
          <w:sz w:val="24"/>
          <w:szCs w:val="24"/>
        </w:rPr>
      </w:pPr>
    </w:p>
    <w:p w14:paraId="254C4076" w14:textId="4BA68976"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lastRenderedPageBreak/>
        <w:t>Conditional Definitions</w:t>
      </w:r>
    </w:p>
    <w:p w14:paraId="7951C675"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 RUNE, we have two types of conditional in order to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if and else statements are inspired by C language. The statements after an if or else must be enclosed between curly brackets, regardless of the number of statements. Here is an example if-else block:</w:t>
      </w:r>
    </w:p>
    <w:p w14:paraId="51375D4E"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54035B44"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f (myNum &gt; 6) {</w:t>
      </w:r>
    </w:p>
    <w:p w14:paraId="1FD1290E"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print("myNum is bigger than 6.");</w:t>
      </w:r>
    </w:p>
    <w:p w14:paraId="3620C06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else {</w:t>
      </w:r>
    </w:p>
    <w:p w14:paraId="2181D961"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print("myNum is smaller or equal to 6.");</w:t>
      </w:r>
    </w:p>
    <w:p w14:paraId="0D7D2D4B"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t>
      </w:r>
    </w:p>
    <w:p w14:paraId="163F3B90"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3AFDD6CB" w14:textId="5975FB2E"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Expressions</w:t>
      </w:r>
    </w:p>
    <w:p w14:paraId="3725FDE4"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precedences. The operators with the lowest precedence are higher in the hierarchy, and the operator with the highest precedence is at the lowest of the hierarchy, which is the exponentiation operator. When we refer to an expression throughout the file, we mean that it can be an integer expression, a float expression, a logical expression, and a function expression.</w:t>
      </w:r>
    </w:p>
    <w:p w14:paraId="4789ECFE"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t Expression: This is just to maintain consistent naming. It includes integers.</w:t>
      </w:r>
    </w:p>
    <w:p w14:paraId="1155ABF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loat Expression: This is just to maintain consistent naming. It includes floats.</w:t>
      </w:r>
    </w:p>
    <w:p w14:paraId="1EB2AE1F"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unction Expression: It includes an identifier which is the name of the function, a pair of parentheses, and an argument list in those parentheses that will be passed to the function.</w:t>
      </w:r>
    </w:p>
    <w:p w14:paraId="5D8B5D20" w14:textId="1E31F6C5"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Logical Expression: This includes several operators, which are: and operator (&amp;&amp;), or operator (||), equal operator (==), and not equal operator (!=). We also have some logical statements inside the logical expressions, which include some relational operators (&lt;, &lt;=, &gt;, &gt;=).</w:t>
      </w:r>
    </w:p>
    <w:p w14:paraId="4873B8E5" w14:textId="698A6F7F"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lastRenderedPageBreak/>
        <w:t>Function Definitions</w:t>
      </w:r>
    </w:p>
    <w:p w14:paraId="1A88F5EC"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floats, chars, booleans, identifiers, and function calls. A function may have no argument as well. Here are some example function definitions:</w:t>
      </w:r>
    </w:p>
    <w:p w14:paraId="134F1237"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5B7A734A"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t foo(int num) {</w:t>
      </w:r>
    </w:p>
    <w:p w14:paraId="03A5B747"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print(“Inside the function”);</w:t>
      </w:r>
    </w:p>
    <w:p w14:paraId="0774C6A9"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if(num == 1){</w:t>
      </w:r>
    </w:p>
    <w:p w14:paraId="25F5E6C9" w14:textId="77777777" w:rsidR="00140BD9" w:rsidRPr="00140BD9" w:rsidRDefault="00140BD9" w:rsidP="002F7A34">
      <w:pPr>
        <w:spacing w:after="0" w:line="360" w:lineRule="auto"/>
        <w:ind w:left="720"/>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oo2();</w:t>
      </w:r>
    </w:p>
    <w:p w14:paraId="65A378FF" w14:textId="310591E2" w:rsidR="00140BD9" w:rsidRPr="00140BD9" w:rsidRDefault="002F7A34" w:rsidP="002F7A3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140BD9" w:rsidRPr="00140BD9">
        <w:rPr>
          <w:rFonts w:ascii="Times New Roman" w:eastAsia="Times New Roman" w:hAnsi="Times New Roman" w:cs="Times New Roman"/>
          <w:color w:val="0E101A"/>
          <w:sz w:val="24"/>
          <w:szCs w:val="24"/>
        </w:rPr>
        <w:t>}</w:t>
      </w:r>
    </w:p>
    <w:p w14:paraId="4B65AF85"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return num + 1;</w:t>
      </w:r>
    </w:p>
    <w:p w14:paraId="170B55D7"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t>
      </w:r>
    </w:p>
    <w:p w14:paraId="28E8C863"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055C490C"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t getHeight() {</w:t>
      </w:r>
    </w:p>
    <w:p w14:paraId="406B04FC"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return height;</w:t>
      </w:r>
    </w:p>
    <w:p w14:paraId="64AB1727"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t>
      </w:r>
    </w:p>
    <w:p w14:paraId="12A42AA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3F062430" w14:textId="1195C4A2"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Input and Output Definitions</w:t>
      </w:r>
    </w:p>
    <w:p w14:paraId="69A70A25"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483D1CE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7054F6CE" w14:textId="285C1CFE"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Drone Function Definitions</w:t>
      </w:r>
    </w:p>
    <w:p w14:paraId="068D2AC2"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The drone functions which are described in the project document will be implemented as inbuilt functions. </w:t>
      </w:r>
    </w:p>
    <w:p w14:paraId="70AE19EF"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eadInclination() function takes the data from the gyroscope and returns the value. </w:t>
      </w:r>
    </w:p>
    <w:p w14:paraId="6225CE46"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lastRenderedPageBreak/>
        <w:t>readAltitude() function takes the data from the barometer and returns the value.</w:t>
      </w:r>
    </w:p>
    <w:p w14:paraId="5F67355C"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eadTemperature() function takes the data from the thermometer and returns the value.</w:t>
      </w:r>
    </w:p>
    <w:p w14:paraId="1576F3C6"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eadAcceleration() function takes the data from the acceleration sensor and returns the value.</w:t>
      </w:r>
    </w:p>
    <w:p w14:paraId="0F72B53F"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setCameraState() function changes the state of the camera according to the boolean value passed as an argument. TRUE turns on the camera, and FALSE turns off the camera.</w:t>
      </w:r>
    </w:p>
    <w:p w14:paraId="3E9FDBD9"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takePicture() function uses the camera that is on the drone to take pictures.</w:t>
      </w:r>
    </w:p>
    <w:p w14:paraId="15C1E2E2"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eadTimestamp() function gets the time from the timer, then returns the value.</w:t>
      </w:r>
    </w:p>
    <w:p w14:paraId="4A29C3C7"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connectToComputer() function forms a connection between the drone and the base computer via wifi.</w:t>
      </w:r>
    </w:p>
    <w:p w14:paraId="3F4894AA"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5B4E66FC" w14:textId="3BD1F0A9"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 xml:space="preserve">Our </w:t>
      </w:r>
      <w:r w:rsidR="005E46B2">
        <w:rPr>
          <w:rFonts w:ascii="Times New Roman" w:eastAsia="Times New Roman" w:hAnsi="Times New Roman" w:cs="Times New Roman"/>
          <w:b/>
          <w:bCs/>
          <w:sz w:val="24"/>
          <w:szCs w:val="24"/>
        </w:rPr>
        <w:t>Extra</w:t>
      </w:r>
      <w:r w:rsidRPr="00A458F9">
        <w:rPr>
          <w:rFonts w:ascii="Times New Roman" w:eastAsia="Times New Roman" w:hAnsi="Times New Roman" w:cs="Times New Roman"/>
          <w:b/>
          <w:bCs/>
          <w:sz w:val="24"/>
          <w:szCs w:val="24"/>
        </w:rPr>
        <w:t xml:space="preserve"> Functions</w:t>
      </w:r>
    </w:p>
    <w:p w14:paraId="69D1AAB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great detail down below.</w:t>
      </w:r>
    </w:p>
    <w:p w14:paraId="2B8EE7CD"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45F7B97" w14:textId="77777777" w:rsidR="00140BD9" w:rsidRPr="00140BD9" w:rsidRDefault="00140BD9" w:rsidP="00140BD9">
      <w:pPr>
        <w:numPr>
          <w:ilvl w:val="0"/>
          <w:numId w:val="2"/>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doFlip() functionality flips the drone in the specified direction. The user can specify the direction by passing the corresponding char value as an argument. The associated char values are as follows:</w:t>
      </w:r>
    </w:p>
    <w:p w14:paraId="7E151AB5"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 Frontflip</w:t>
      </w:r>
    </w:p>
    <w:p w14:paraId="0AAE7D34"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b’: Backflip</w:t>
      </w:r>
    </w:p>
    <w:p w14:paraId="6305F9A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r’ Right flip</w:t>
      </w:r>
    </w:p>
    <w:p w14:paraId="77473343"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l’: Left flip</w:t>
      </w:r>
    </w:p>
    <w:p w14:paraId="01868901"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takeOff() function takes off the drone when the function is called.</w:t>
      </w:r>
    </w:p>
    <w:p w14:paraId="2142A1FD"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land()  function lands the drone when the function is called.</w:t>
      </w:r>
    </w:p>
    <w:p w14:paraId="144D2A5A"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emergency() function stops the drone in case of an emergency. It takes a boolean value as an argument. If the value is TRUE, the drone stops. If it is false, the drone goes back to its normal state. </w:t>
      </w:r>
    </w:p>
    <w:p w14:paraId="6F5E6997"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up() function moves the drone upwards.</w:t>
      </w:r>
    </w:p>
    <w:p w14:paraId="1405B278"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down() function moves the drone downwards.</w:t>
      </w:r>
    </w:p>
    <w:p w14:paraId="399C50FA"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lastRenderedPageBreak/>
        <w:t>right() function moves the drone in the right direction.</w:t>
      </w:r>
    </w:p>
    <w:p w14:paraId="3CDB672E"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left() function moves the drone in the left direction.</w:t>
      </w:r>
    </w:p>
    <w:p w14:paraId="481219D1"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forward() function moves the drone in forward direction.</w:t>
      </w:r>
    </w:p>
    <w:p w14:paraId="7975330D"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backward() function moves the drone in backward direction.</w:t>
      </w:r>
    </w:p>
    <w:p w14:paraId="2034688B"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otateClockwise() function rotates the drone by looking at the passed boolean value. If the user passes TRUE, the drone rotates clockwise; if the user passes FALSE, the drone rotates counter clockwise.</w:t>
      </w:r>
    </w:p>
    <w:p w14:paraId="159B68DA"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setSpeed() function sets the drone’s speed to the integer value passed as an argument.</w:t>
      </w:r>
    </w:p>
    <w:p w14:paraId="06122A32"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getSpeed() function gets the drone’s speed.</w:t>
      </w:r>
    </w:p>
    <w:p w14:paraId="11C15B27" w14:textId="449E4B9A"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getBattery() function gets the current value of the battery.</w:t>
      </w:r>
    </w:p>
    <w:p w14:paraId="41D2AD61"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w:t>
      </w:r>
    </w:p>
    <w:p w14:paraId="4CF36E33" w14:textId="3C9C5F82" w:rsidR="00140BD9" w:rsidRPr="00140BD9" w:rsidRDefault="00CF659F"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 xml:space="preserve">Evaluation </w:t>
      </w:r>
      <w:r w:rsidR="003F2AE5" w:rsidRPr="00A458F9">
        <w:rPr>
          <w:rFonts w:ascii="Times New Roman" w:eastAsia="Times New Roman" w:hAnsi="Times New Roman" w:cs="Times New Roman"/>
          <w:b/>
          <w:bCs/>
          <w:sz w:val="24"/>
          <w:szCs w:val="24"/>
        </w:rPr>
        <w:t>o</w:t>
      </w:r>
      <w:r w:rsidRPr="00A458F9">
        <w:rPr>
          <w:rFonts w:ascii="Times New Roman" w:eastAsia="Times New Roman" w:hAnsi="Times New Roman" w:cs="Times New Roman"/>
          <w:b/>
          <w:bCs/>
          <w:sz w:val="24"/>
          <w:szCs w:val="24"/>
        </w:rPr>
        <w:t xml:space="preserve">f Our Language </w:t>
      </w:r>
      <w:r w:rsidR="00E822F7" w:rsidRPr="00A458F9">
        <w:rPr>
          <w:rFonts w:ascii="Times New Roman" w:eastAsia="Times New Roman" w:hAnsi="Times New Roman" w:cs="Times New Roman"/>
          <w:b/>
          <w:bCs/>
          <w:sz w:val="24"/>
          <w:szCs w:val="24"/>
        </w:rPr>
        <w:t>in</w:t>
      </w:r>
      <w:r w:rsidRPr="00A458F9">
        <w:rPr>
          <w:rFonts w:ascii="Times New Roman" w:eastAsia="Times New Roman" w:hAnsi="Times New Roman" w:cs="Times New Roman"/>
          <w:b/>
          <w:bCs/>
          <w:sz w:val="24"/>
          <w:szCs w:val="24"/>
        </w:rPr>
        <w:t xml:space="preserve"> Terms Of Readability, Writability, And Reliability</w:t>
      </w:r>
    </w:p>
    <w:p w14:paraId="55C7A86F" w14:textId="77777777" w:rsidR="00CF659F" w:rsidRDefault="00CF659F" w:rsidP="00140BD9">
      <w:pPr>
        <w:spacing w:after="0" w:line="360" w:lineRule="auto"/>
        <w:rPr>
          <w:rFonts w:ascii="Times New Roman" w:eastAsia="Times New Roman" w:hAnsi="Times New Roman" w:cs="Times New Roman"/>
          <w:b/>
          <w:bCs/>
          <w:color w:val="FF0000"/>
          <w:sz w:val="24"/>
          <w:szCs w:val="24"/>
        </w:rPr>
      </w:pPr>
    </w:p>
    <w:p w14:paraId="31D789CC" w14:textId="01A5EED2" w:rsidR="00140BD9" w:rsidRPr="00140BD9" w:rsidRDefault="00140BD9" w:rsidP="00140BD9">
      <w:pPr>
        <w:spacing w:after="0" w:line="360" w:lineRule="auto"/>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24"/>
          <w:szCs w:val="24"/>
        </w:rPr>
        <w:t>Readability</w:t>
      </w:r>
    </w:p>
    <w:p w14:paraId="34CE26D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Our language is designed to be easy to use for users ranging from beginners to experts. The syntax is very close to C group languages. We chose this approach because the C group languages are around for a very long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63B49D68"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3078B6E" w14:textId="77777777" w:rsidR="00140BD9" w:rsidRPr="00140BD9" w:rsidRDefault="00140BD9" w:rsidP="00140BD9">
      <w:pPr>
        <w:spacing w:after="0" w:line="360" w:lineRule="auto"/>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24"/>
          <w:szCs w:val="24"/>
        </w:rPr>
        <w:t>Writability</w:t>
      </w:r>
    </w:p>
    <w:p w14:paraId="08009230" w14:textId="04EC164D" w:rsidR="00A458F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70202BA3" w14:textId="1D36F7BD" w:rsidR="00A458F9" w:rsidRDefault="00A458F9" w:rsidP="00140BD9">
      <w:pPr>
        <w:spacing w:after="0" w:line="360" w:lineRule="auto"/>
        <w:rPr>
          <w:rFonts w:ascii="Times New Roman" w:eastAsia="Times New Roman" w:hAnsi="Times New Roman" w:cs="Times New Roman"/>
          <w:sz w:val="24"/>
          <w:szCs w:val="24"/>
        </w:rPr>
      </w:pPr>
    </w:p>
    <w:p w14:paraId="60CADA4F" w14:textId="612601EE" w:rsidR="00A458F9" w:rsidRDefault="00A458F9" w:rsidP="00140BD9">
      <w:pPr>
        <w:spacing w:after="0" w:line="360" w:lineRule="auto"/>
        <w:rPr>
          <w:rFonts w:ascii="Times New Roman" w:eastAsia="Times New Roman" w:hAnsi="Times New Roman" w:cs="Times New Roman"/>
          <w:sz w:val="24"/>
          <w:szCs w:val="24"/>
        </w:rPr>
      </w:pPr>
    </w:p>
    <w:p w14:paraId="0A25039F" w14:textId="77777777" w:rsidR="00A458F9" w:rsidRPr="00140BD9" w:rsidRDefault="00A458F9" w:rsidP="00140BD9">
      <w:pPr>
        <w:spacing w:after="0" w:line="360" w:lineRule="auto"/>
        <w:rPr>
          <w:rFonts w:ascii="Times New Roman" w:eastAsia="Times New Roman" w:hAnsi="Times New Roman" w:cs="Times New Roman"/>
          <w:sz w:val="24"/>
          <w:szCs w:val="24"/>
        </w:rPr>
      </w:pPr>
    </w:p>
    <w:p w14:paraId="766E7199" w14:textId="77777777" w:rsidR="00140BD9" w:rsidRPr="00140BD9" w:rsidRDefault="00140BD9" w:rsidP="00140BD9">
      <w:pPr>
        <w:spacing w:after="0" w:line="360" w:lineRule="auto"/>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24"/>
          <w:szCs w:val="24"/>
        </w:rPr>
        <w:lastRenderedPageBreak/>
        <w:t>Reliability</w:t>
      </w:r>
    </w:p>
    <w:p w14:paraId="0608EB21"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77777777" w:rsidR="00140BD9" w:rsidRPr="00971296" w:rsidRDefault="00140BD9" w:rsidP="00140BD9">
      <w:pPr>
        <w:spacing w:line="360" w:lineRule="auto"/>
        <w:rPr>
          <w:sz w:val="24"/>
          <w:szCs w:val="24"/>
        </w:rPr>
      </w:pPr>
    </w:p>
    <w:sectPr w:rsidR="00140BD9" w:rsidRPr="009712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rAUAHrmnPSwAAAA="/>
  </w:docVars>
  <w:rsids>
    <w:rsidRoot w:val="00BE2008"/>
    <w:rsid w:val="00140BD9"/>
    <w:rsid w:val="001717DD"/>
    <w:rsid w:val="002F7A34"/>
    <w:rsid w:val="003F2AE5"/>
    <w:rsid w:val="005E46B2"/>
    <w:rsid w:val="008C27A6"/>
    <w:rsid w:val="00971296"/>
    <w:rsid w:val="00A458F9"/>
    <w:rsid w:val="00BE2008"/>
    <w:rsid w:val="00CF659F"/>
    <w:rsid w:val="00DE5A94"/>
    <w:rsid w:val="00E82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4</Pages>
  <Words>2420</Words>
  <Characters>1380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9</cp:revision>
  <dcterms:created xsi:type="dcterms:W3CDTF">2020-10-18T11:51:00Z</dcterms:created>
  <dcterms:modified xsi:type="dcterms:W3CDTF">2020-10-18T12:21:00Z</dcterms:modified>
</cp:coreProperties>
</file>